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9B6" w:rsidRDefault="00D159B6" w:rsidP="00D159B6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B050"/>
          <w:sz w:val="36"/>
        </w:rPr>
        <w:t xml:space="preserve">                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:rsidR="00D159B6" w:rsidRPr="00B01F74" w:rsidRDefault="00D159B6" w:rsidP="00D159B6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:rsidR="00D159B6" w:rsidRPr="00B01F74" w:rsidRDefault="00D159B6" w:rsidP="00D159B6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:rsidR="00D159B6" w:rsidRPr="00746FC6" w:rsidRDefault="00D159B6" w:rsidP="00D159B6">
      <w:pPr>
        <w:rPr>
          <w:b/>
          <w:color w:val="0070C0"/>
          <w:sz w:val="36"/>
        </w:rPr>
      </w:pPr>
    </w:p>
    <w:p w:rsidR="00D159B6" w:rsidRPr="00746FC6" w:rsidRDefault="00F14625" w:rsidP="00D159B6">
      <w:pPr>
        <w:rPr>
          <w:rFonts w:ascii="Times New Roman" w:hAnsi="Times New Roman" w:cs="Times New Roman"/>
          <w:b/>
          <w:color w:val="0070C0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 xml:space="preserve">Number of </w:t>
      </w:r>
      <w:proofErr w:type="gramStart"/>
      <w:r w:rsidRPr="00746FC6">
        <w:rPr>
          <w:rFonts w:ascii="Times New Roman" w:hAnsi="Times New Roman" w:cs="Times New Roman"/>
          <w:b/>
          <w:color w:val="0070C0"/>
          <w:sz w:val="36"/>
        </w:rPr>
        <w:t>Assignment</w:t>
      </w:r>
      <w:r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D159B6" w:rsidRPr="00746FC6">
        <w:rPr>
          <w:rFonts w:ascii="Times New Roman" w:hAnsi="Times New Roman" w:cs="Times New Roman"/>
          <w:b/>
          <w:color w:val="0070C0"/>
          <w:sz w:val="36"/>
        </w:rPr>
        <w:t>:</w:t>
      </w:r>
      <w:proofErr w:type="gramEnd"/>
      <w:r w:rsidR="00D159B6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D159B6" w:rsidRPr="00746FC6">
        <w:rPr>
          <w:rFonts w:ascii="Times New Roman" w:hAnsi="Times New Roman" w:cs="Times New Roman"/>
          <w:sz w:val="36"/>
        </w:rPr>
        <w:t>0</w:t>
      </w:r>
      <w:r>
        <w:rPr>
          <w:rFonts w:ascii="Times New Roman" w:hAnsi="Times New Roman" w:cs="Times New Roman"/>
          <w:sz w:val="36"/>
        </w:rPr>
        <w:t>1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Tittle                       : </w:t>
      </w:r>
      <w:r w:rsidR="00511553">
        <w:rPr>
          <w:rFonts w:ascii="Times New Roman" w:hAnsi="Times New Roman" w:cs="Times New Roman"/>
          <w:sz w:val="32"/>
        </w:rPr>
        <w:t>Algorithm Analysis and Design</w:t>
      </w:r>
    </w:p>
    <w:p w:rsidR="00D159B6" w:rsidRDefault="00D159B6" w:rsidP="00D159B6">
      <w:pPr>
        <w:rPr>
          <w:rFonts w:ascii="Times New Roman" w:hAnsi="Times New Roman" w:cs="Times New Roman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:  </w:t>
      </w:r>
      <w:r w:rsidRPr="00746FC6">
        <w:rPr>
          <w:rFonts w:ascii="Times New Roman" w:hAnsi="Times New Roman" w:cs="Times New Roman"/>
          <w:sz w:val="32"/>
        </w:rPr>
        <w:t xml:space="preserve">ICT </w:t>
      </w:r>
      <w:r w:rsidR="00F14625">
        <w:rPr>
          <w:rFonts w:ascii="Times New Roman" w:hAnsi="Times New Roman" w:cs="Times New Roman"/>
          <w:sz w:val="32"/>
        </w:rPr>
        <w:t>–</w:t>
      </w:r>
      <w:r w:rsidRPr="00746FC6">
        <w:rPr>
          <w:rFonts w:ascii="Times New Roman" w:hAnsi="Times New Roman" w:cs="Times New Roman"/>
          <w:sz w:val="32"/>
        </w:rPr>
        <w:t xml:space="preserve"> 2</w:t>
      </w:r>
      <w:r w:rsidR="00511553">
        <w:rPr>
          <w:rFonts w:ascii="Times New Roman" w:hAnsi="Times New Roman" w:cs="Times New Roman"/>
          <w:sz w:val="32"/>
        </w:rPr>
        <w:t>2</w:t>
      </w:r>
      <w:r w:rsidRPr="00746FC6">
        <w:rPr>
          <w:rFonts w:ascii="Times New Roman" w:hAnsi="Times New Roman" w:cs="Times New Roman"/>
          <w:sz w:val="32"/>
        </w:rPr>
        <w:t>0</w:t>
      </w:r>
      <w:r w:rsidR="00F14625">
        <w:rPr>
          <w:rFonts w:ascii="Times New Roman" w:hAnsi="Times New Roman" w:cs="Times New Roman"/>
          <w:sz w:val="32"/>
        </w:rPr>
        <w:t>1</w:t>
      </w:r>
    </w:p>
    <w:p w:rsidR="00F14625" w:rsidRPr="00F14625" w:rsidRDefault="00F14625" w:rsidP="00D159B6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Pr="00746FC6">
        <w:rPr>
          <w:rFonts w:ascii="Times New Roman" w:hAnsi="Times New Roman" w:cs="Times New Roman"/>
          <w:b/>
          <w:color w:val="0070C0"/>
          <w:sz w:val="36"/>
        </w:rPr>
        <w:t xml:space="preserve">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</w:t>
      </w:r>
      <w:r w:rsidR="00511553">
        <w:rPr>
          <w:rFonts w:ascii="Times New Roman" w:hAnsi="Times New Roman" w:cs="Times New Roman"/>
          <w:sz w:val="32"/>
        </w:rPr>
        <w:t>24/01/2022</w:t>
      </w:r>
    </w:p>
    <w:p w:rsidR="00D159B6" w:rsidRPr="00746FC6" w:rsidRDefault="00D159B6" w:rsidP="00D159B6">
      <w:pPr>
        <w:rPr>
          <w:rFonts w:ascii="Times New Roman" w:hAnsi="Times New Roman" w:cs="Times New Roman"/>
          <w:b/>
          <w:color w:val="0070C0"/>
          <w:sz w:val="32"/>
        </w:rPr>
      </w:pPr>
    </w:p>
    <w:p w:rsidR="00D159B6" w:rsidRDefault="002B7020" w:rsidP="00D159B6">
      <w:pPr>
        <w:rPr>
          <w:rFonts w:ascii="Times New Roman" w:hAnsi="Times New Roman" w:cs="Times New Roman"/>
          <w:b/>
          <w:color w:val="00B050"/>
          <w:sz w:val="32"/>
        </w:rPr>
      </w:pP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10" o:spid="_x0000_s1026" style="position:absolute;z-index:251663872;visibility:visible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</w:pict>
      </w: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9" o:spid="_x0000_s1027" style="position:absolute;z-index:251662848;visibility:visible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</w:pict>
      </w:r>
      <w:r w:rsidR="00D159B6" w:rsidRPr="00746FC6">
        <w:rPr>
          <w:rFonts w:ascii="Times New Roman" w:hAnsi="Times New Roman" w:cs="Times New Roman"/>
          <w:b/>
          <w:color w:val="0070C0"/>
          <w:sz w:val="32"/>
        </w:rPr>
        <w:t xml:space="preserve"> Submitted To                                          Submitted By</w:t>
      </w:r>
    </w:p>
    <w:p w:rsidR="00D159B6" w:rsidRPr="00DB3B89" w:rsidRDefault="00483B11" w:rsidP="00D159B6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Dr. M</w:t>
      </w:r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.</w:t>
      </w: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 xml:space="preserve"> Abu </w:t>
      </w:r>
      <w:proofErr w:type="spellStart"/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Yousuf</w:t>
      </w:r>
      <w:proofErr w:type="spellEnd"/>
      <w:r w:rsidR="00D159B6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 w:rsidR="00D159B6">
        <w:rPr>
          <w:rFonts w:ascii="Times New Roman" w:hAnsi="Times New Roman" w:cs="Times New Roman"/>
          <w:sz w:val="32"/>
          <w:szCs w:val="32"/>
        </w:rPr>
        <w:t xml:space="preserve">                 </w:t>
      </w:r>
      <w:r>
        <w:rPr>
          <w:rFonts w:ascii="Times New Roman" w:hAnsi="Times New Roman" w:cs="Times New Roman"/>
          <w:sz w:val="32"/>
          <w:szCs w:val="32"/>
        </w:rPr>
        <w:t xml:space="preserve">    </w:t>
      </w:r>
      <w:r w:rsidR="00511553">
        <w:rPr>
          <w:rFonts w:ascii="Times New Roman" w:hAnsi="Times New Roman" w:cs="Times New Roman"/>
          <w:sz w:val="32"/>
          <w:szCs w:val="32"/>
        </w:rPr>
        <w:t xml:space="preserve"> Md</w:t>
      </w:r>
      <w:r w:rsidR="00D159B6">
        <w:rPr>
          <w:rFonts w:ascii="Times New Roman" w:hAnsi="Times New Roman" w:cs="Times New Roman"/>
          <w:sz w:val="32"/>
          <w:szCs w:val="32"/>
        </w:rPr>
        <w:t>. Shakil Hossain</w:t>
      </w:r>
    </w:p>
    <w:p w:rsidR="00D159B6" w:rsidRDefault="00D159B6" w:rsidP="00D159B6">
      <w:pPr>
        <w:rPr>
          <w:rFonts w:ascii="Times New Roman" w:hAnsi="Times New Roman" w:cs="Times New Roman"/>
          <w:sz w:val="32"/>
          <w:szCs w:val="32"/>
        </w:rPr>
      </w:pPr>
      <w:r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F13EF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Pr="00DB3B89">
        <w:rPr>
          <w:rFonts w:ascii="Times New Roman" w:hAnsi="Times New Roman" w:cs="Times New Roman"/>
          <w:sz w:val="32"/>
          <w:szCs w:val="32"/>
        </w:rPr>
        <w:t xml:space="preserve">                        Roll</w:t>
      </w:r>
      <w:r>
        <w:rPr>
          <w:rFonts w:ascii="Times New Roman" w:hAnsi="Times New Roman" w:cs="Times New Roman"/>
          <w:sz w:val="32"/>
          <w:szCs w:val="32"/>
        </w:rPr>
        <w:t xml:space="preserve"> – 2023</w:t>
      </w:r>
    </w:p>
    <w:p w:rsidR="00D159B6" w:rsidRPr="00834428" w:rsidRDefault="00D159B6" w:rsidP="00D159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</w:t>
      </w:r>
      <w:r w:rsidR="00AF13EF">
        <w:rPr>
          <w:rFonts w:ascii="Times New Roman" w:hAnsi="Times New Roman" w:cs="Times New Roman"/>
          <w:color w:val="000000" w:themeColor="text1"/>
          <w:sz w:val="32"/>
        </w:rPr>
        <w:t xml:space="preserve">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</w:t>
      </w:r>
      <w:r w:rsidRPr="00DB3B89">
        <w:rPr>
          <w:rFonts w:ascii="Times New Roman" w:hAnsi="Times New Roman" w:cs="Times New Roman"/>
          <w:sz w:val="32"/>
        </w:rPr>
        <w:t xml:space="preserve">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</w:t>
      </w:r>
      <w:proofErr w:type="gramStart"/>
      <w:r>
        <w:rPr>
          <w:rFonts w:ascii="Times New Roman" w:hAnsi="Times New Roman" w:cs="Times New Roman"/>
          <w:color w:val="000000" w:themeColor="text1"/>
          <w:sz w:val="32"/>
        </w:rPr>
        <w:t>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511553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511553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:rsidR="00243984" w:rsidRPr="00060DC3" w:rsidRDefault="00D159B6" w:rsidP="00060DC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    IIT </w:t>
      </w:r>
      <w:r w:rsidR="00027075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:rsidR="00090254" w:rsidRPr="00060DC3" w:rsidRDefault="00060DC3" w:rsidP="00060DC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 wp14:anchorId="650A2166" wp14:editId="50B031CD">
            <wp:extent cx="587375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KK5KR4bA0a0f5CSLXDKeDf9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 wp14:anchorId="66343887" wp14:editId="7C698575">
            <wp:extent cx="5634355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BCyfPF7eaR7Y2S9KTVKPfBP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3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 wp14:anchorId="29EC67FF" wp14:editId="6D5E77CD">
            <wp:extent cx="572262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M0dQTB79bMaLSUCPyhQPTH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 wp14:anchorId="6D457A27" wp14:editId="1D6C2DF8">
            <wp:extent cx="5674360" cy="822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5U6VKQyNyWFyKDL6UMMM91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3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 wp14:anchorId="4D5CAD8C" wp14:editId="777AAD8C">
            <wp:extent cx="573659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PeyV9gSEdHaTLFb4RYL4hJ3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5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>
            <wp:extent cx="567436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P9H5DbTSfeRCdKLY6D48T4Q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3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32"/>
          <w:u w:val="single"/>
        </w:rPr>
        <w:lastRenderedPageBreak/>
        <w:drawing>
          <wp:inline distT="0" distB="0" distL="0" distR="0">
            <wp:extent cx="568833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NXC6YWeL24YCWV664bM28NJ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83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E0BC5" w:rsidRDefault="00FE0BC5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60DC3" w:rsidRDefault="00060DC3" w:rsidP="00060DC3">
      <w:pPr>
        <w:pStyle w:val="Normal1"/>
        <w:rPr>
          <w:b/>
          <w:color w:val="00B050"/>
          <w:sz w:val="40"/>
          <w:szCs w:val="40"/>
        </w:rPr>
      </w:pPr>
    </w:p>
    <w:p w:rsidR="00476505" w:rsidRPr="00034E26" w:rsidRDefault="00483B11" w:rsidP="00060DC3">
      <w:pPr>
        <w:pStyle w:val="Normal1"/>
        <w:jc w:val="center"/>
        <w:rPr>
          <w:b/>
          <w:color w:val="0070C0"/>
          <w:sz w:val="40"/>
          <w:szCs w:val="40"/>
        </w:rPr>
      </w:pPr>
      <w:bookmarkStart w:id="0" w:name="_GoBack"/>
      <w:bookmarkEnd w:id="0"/>
      <w:r w:rsidRPr="00034E26">
        <w:rPr>
          <w:b/>
          <w:color w:val="0070C0"/>
          <w:sz w:val="40"/>
          <w:szCs w:val="40"/>
        </w:rPr>
        <w:t>TH</w:t>
      </w:r>
      <w:r w:rsidR="004D202F" w:rsidRPr="00034E26">
        <w:rPr>
          <w:b/>
          <w:color w:val="0070C0"/>
          <w:sz w:val="40"/>
          <w:szCs w:val="40"/>
        </w:rPr>
        <w:t>E END</w:t>
      </w:r>
    </w:p>
    <w:sectPr w:rsidR="00476505" w:rsidRPr="00034E26" w:rsidSect="007F60B5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7020" w:rsidRDefault="002B7020" w:rsidP="0066248F">
      <w:pPr>
        <w:spacing w:after="0" w:line="240" w:lineRule="auto"/>
      </w:pPr>
      <w:r>
        <w:separator/>
      </w:r>
    </w:p>
  </w:endnote>
  <w:endnote w:type="continuationSeparator" w:id="0">
    <w:p w:rsidR="002B7020" w:rsidRDefault="002B7020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7020" w:rsidRDefault="002B7020" w:rsidP="0066248F">
      <w:pPr>
        <w:spacing w:after="0" w:line="240" w:lineRule="auto"/>
      </w:pPr>
      <w:r>
        <w:separator/>
      </w:r>
    </w:p>
  </w:footnote>
  <w:footnote w:type="continuationSeparator" w:id="0">
    <w:p w:rsidR="002B7020" w:rsidRDefault="002B7020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:rsidR="0066248F" w:rsidRDefault="006624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974004"/>
    <w:multiLevelType w:val="hybridMultilevel"/>
    <w:tmpl w:val="42F86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53B40"/>
    <w:multiLevelType w:val="hybridMultilevel"/>
    <w:tmpl w:val="AD924B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A160E45"/>
    <w:multiLevelType w:val="multilevel"/>
    <w:tmpl w:val="3FAAD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C828DC"/>
    <w:multiLevelType w:val="hybridMultilevel"/>
    <w:tmpl w:val="5AE0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20178"/>
    <w:multiLevelType w:val="hybridMultilevel"/>
    <w:tmpl w:val="1D04751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7177A0"/>
    <w:multiLevelType w:val="hybridMultilevel"/>
    <w:tmpl w:val="228E064A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6" w15:restartNumberingAfterBreak="0">
    <w:nsid w:val="540D4847"/>
    <w:multiLevelType w:val="multilevel"/>
    <w:tmpl w:val="160AE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5B1BAC"/>
    <w:multiLevelType w:val="multilevel"/>
    <w:tmpl w:val="93F25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29750F"/>
    <w:multiLevelType w:val="multilevel"/>
    <w:tmpl w:val="BF4AE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5325DAD"/>
    <w:multiLevelType w:val="hybridMultilevel"/>
    <w:tmpl w:val="A98258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5611F"/>
    <w:multiLevelType w:val="hybridMultilevel"/>
    <w:tmpl w:val="DA64E1C4"/>
    <w:lvl w:ilvl="0" w:tplc="50D447A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4"/>
  </w:num>
  <w:num w:numId="6">
    <w:abstractNumId w:val="10"/>
  </w:num>
  <w:num w:numId="7">
    <w:abstractNumId w:val="3"/>
  </w:num>
  <w:num w:numId="8">
    <w:abstractNumId w:val="9"/>
  </w:num>
  <w:num w:numId="9">
    <w:abstractNumId w:val="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c1NLEwsDSyNDczsDRX0lEKTi0uzszPAykwrAUARGFqLSwAAAA="/>
  </w:docVars>
  <w:rsids>
    <w:rsidRoot w:val="008C491C"/>
    <w:rsid w:val="00027075"/>
    <w:rsid w:val="00034E26"/>
    <w:rsid w:val="00060DC3"/>
    <w:rsid w:val="00065175"/>
    <w:rsid w:val="000846BD"/>
    <w:rsid w:val="00090254"/>
    <w:rsid w:val="00096D9D"/>
    <w:rsid w:val="000E28C3"/>
    <w:rsid w:val="000F33DB"/>
    <w:rsid w:val="00114568"/>
    <w:rsid w:val="00146DC7"/>
    <w:rsid w:val="00176CD7"/>
    <w:rsid w:val="00190A4D"/>
    <w:rsid w:val="001B1BDE"/>
    <w:rsid w:val="001B7385"/>
    <w:rsid w:val="001B7BB7"/>
    <w:rsid w:val="001C6CC8"/>
    <w:rsid w:val="001E43D8"/>
    <w:rsid w:val="001F5C1E"/>
    <w:rsid w:val="00213EAF"/>
    <w:rsid w:val="002177CD"/>
    <w:rsid w:val="00222A07"/>
    <w:rsid w:val="00243984"/>
    <w:rsid w:val="002A41D3"/>
    <w:rsid w:val="002B7020"/>
    <w:rsid w:val="00347207"/>
    <w:rsid w:val="00372257"/>
    <w:rsid w:val="00384303"/>
    <w:rsid w:val="003C65C9"/>
    <w:rsid w:val="003D7A1C"/>
    <w:rsid w:val="004522B6"/>
    <w:rsid w:val="00452BD1"/>
    <w:rsid w:val="00470BA6"/>
    <w:rsid w:val="00476505"/>
    <w:rsid w:val="00483B11"/>
    <w:rsid w:val="004A346C"/>
    <w:rsid w:val="004D202F"/>
    <w:rsid w:val="004E4E0E"/>
    <w:rsid w:val="00511553"/>
    <w:rsid w:val="0051332A"/>
    <w:rsid w:val="00555B3F"/>
    <w:rsid w:val="00571FFF"/>
    <w:rsid w:val="00572113"/>
    <w:rsid w:val="00593ADE"/>
    <w:rsid w:val="005A5A00"/>
    <w:rsid w:val="005A6096"/>
    <w:rsid w:val="00605CAB"/>
    <w:rsid w:val="00613C89"/>
    <w:rsid w:val="00630BD0"/>
    <w:rsid w:val="0066248F"/>
    <w:rsid w:val="00667DAD"/>
    <w:rsid w:val="00704ACD"/>
    <w:rsid w:val="00711BF9"/>
    <w:rsid w:val="007148D0"/>
    <w:rsid w:val="00714A1E"/>
    <w:rsid w:val="0071527B"/>
    <w:rsid w:val="007159A0"/>
    <w:rsid w:val="00746FC6"/>
    <w:rsid w:val="00751544"/>
    <w:rsid w:val="007C67E8"/>
    <w:rsid w:val="007E236C"/>
    <w:rsid w:val="007F60B5"/>
    <w:rsid w:val="00833DCC"/>
    <w:rsid w:val="00857E86"/>
    <w:rsid w:val="0089664F"/>
    <w:rsid w:val="008C2AF6"/>
    <w:rsid w:val="008C46C2"/>
    <w:rsid w:val="008C491C"/>
    <w:rsid w:val="00912B72"/>
    <w:rsid w:val="00926905"/>
    <w:rsid w:val="009318AF"/>
    <w:rsid w:val="00932702"/>
    <w:rsid w:val="009436DF"/>
    <w:rsid w:val="00973974"/>
    <w:rsid w:val="00975888"/>
    <w:rsid w:val="009E21D8"/>
    <w:rsid w:val="00A2214E"/>
    <w:rsid w:val="00A45103"/>
    <w:rsid w:val="00A73058"/>
    <w:rsid w:val="00A9619F"/>
    <w:rsid w:val="00AB0760"/>
    <w:rsid w:val="00AB0982"/>
    <w:rsid w:val="00AB701E"/>
    <w:rsid w:val="00AF13EF"/>
    <w:rsid w:val="00B00721"/>
    <w:rsid w:val="00B01F74"/>
    <w:rsid w:val="00B12166"/>
    <w:rsid w:val="00B22BE1"/>
    <w:rsid w:val="00B77C53"/>
    <w:rsid w:val="00B828B0"/>
    <w:rsid w:val="00B86222"/>
    <w:rsid w:val="00B92494"/>
    <w:rsid w:val="00B9575F"/>
    <w:rsid w:val="00BA0B70"/>
    <w:rsid w:val="00BA311A"/>
    <w:rsid w:val="00BB7D04"/>
    <w:rsid w:val="00BF4494"/>
    <w:rsid w:val="00C22CB5"/>
    <w:rsid w:val="00C45B8E"/>
    <w:rsid w:val="00C851BF"/>
    <w:rsid w:val="00CA2CAB"/>
    <w:rsid w:val="00CB6488"/>
    <w:rsid w:val="00CD29BB"/>
    <w:rsid w:val="00CD3A8F"/>
    <w:rsid w:val="00D1274A"/>
    <w:rsid w:val="00D159B6"/>
    <w:rsid w:val="00D2707F"/>
    <w:rsid w:val="00D513D4"/>
    <w:rsid w:val="00D51BD3"/>
    <w:rsid w:val="00D64F7D"/>
    <w:rsid w:val="00D67EAE"/>
    <w:rsid w:val="00D70866"/>
    <w:rsid w:val="00DB3B89"/>
    <w:rsid w:val="00DD1BEB"/>
    <w:rsid w:val="00E000F6"/>
    <w:rsid w:val="00E032F8"/>
    <w:rsid w:val="00E10B69"/>
    <w:rsid w:val="00E749FC"/>
    <w:rsid w:val="00EC7B38"/>
    <w:rsid w:val="00ED2446"/>
    <w:rsid w:val="00EF5B80"/>
    <w:rsid w:val="00F14625"/>
    <w:rsid w:val="00F657DD"/>
    <w:rsid w:val="00F75880"/>
    <w:rsid w:val="00F870FD"/>
    <w:rsid w:val="00FC3BE7"/>
    <w:rsid w:val="00FE0BC5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F046B323-921F-4740-AB96-6AC7004F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FD"/>
  </w:style>
  <w:style w:type="paragraph" w:styleId="Heading1">
    <w:name w:val="heading 1"/>
    <w:basedOn w:val="Normal"/>
    <w:next w:val="Normal"/>
    <w:link w:val="Heading1Char"/>
    <w:uiPriority w:val="9"/>
    <w:qFormat/>
    <w:rsid w:val="00C22C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65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Normal1">
    <w:name w:val="Normal1"/>
    <w:rsid w:val="00ED2446"/>
    <w:pPr>
      <w:spacing w:after="0"/>
    </w:pPr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C22CB5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650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765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5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A96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E0B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44B46A-8CCB-4354-B67D-2D70F5BF0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</TotalTime>
  <Pages>9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81</cp:revision>
  <cp:lastPrinted>2021-02-23T15:06:00Z</cp:lastPrinted>
  <dcterms:created xsi:type="dcterms:W3CDTF">2020-02-25T19:03:00Z</dcterms:created>
  <dcterms:modified xsi:type="dcterms:W3CDTF">2022-01-24T16:25:00Z</dcterms:modified>
</cp:coreProperties>
</file>